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122"/>
        <w:gridCol w:w="7512"/>
        <w:gridCol w:w="4756"/>
      </w:tblGrid>
      <w:tr w:rsidR="00135E69" w:rsidRPr="00135E69" w14:paraId="25D3A050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B5EB3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ncepts used </w:t>
            </w:r>
          </w:p>
        </w:tc>
        <w:tc>
          <w:tcPr>
            <w:tcW w:w="7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CC5C1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rief definition/description 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B56F4" w14:textId="60EEA8E9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Give:</w:t>
            </w:r>
            <w:r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br/>
              <w:t>class/ function/ file name</w:t>
            </w:r>
            <w:r w:rsidR="004B196D"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135E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cluding extension</w:t>
            </w:r>
          </w:p>
        </w:tc>
      </w:tr>
      <w:tr w:rsidR="00135E69" w:rsidRPr="00135E69" w14:paraId="2D4EA4F9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9F674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ointers/smart pointers</w:t>
            </w:r>
          </w:p>
        </w:tc>
        <w:tc>
          <w:tcPr>
            <w:tcW w:w="7512" w:type="dxa"/>
            <w:hideMark/>
          </w:tcPr>
          <w:p w14:paraId="35ADBF51" w14:textId="11484138" w:rsidR="00D952BA" w:rsidRPr="00135E69" w:rsidRDefault="00B12D92" w:rsidP="00A6782A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* map</w:t>
            </w:r>
            <w:r w:rsidR="00E12F30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in map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E12F30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point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="00E12F30" w:rsidRPr="00135E69">
              <w:rPr>
                <w:rFonts w:asciiTheme="minorHAnsi" w:hAnsiTheme="minorHAnsi" w:cstheme="minorHAnsi"/>
                <w:sz w:val="22"/>
                <w:szCs w:val="22"/>
              </w:rPr>
              <w:t>map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class, use it as static </w:t>
            </w:r>
          </w:p>
          <w:p w14:paraId="2055CB7F" w14:textId="247CC110" w:rsidR="00AE68BB" w:rsidRPr="00135E69" w:rsidRDefault="00AE68BB" w:rsidP="00A6782A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 *game</w:t>
            </w:r>
            <w:r w:rsidR="00E12F30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in gam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E12F30" w:rsidRPr="00135E69">
              <w:rPr>
                <w:rFonts w:asciiTheme="minorHAnsi" w:hAnsiTheme="minorHAnsi" w:cstheme="minorHAnsi"/>
                <w:sz w:val="22"/>
                <w:szCs w:val="22"/>
              </w:rPr>
              <w:t>point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to the game class, use it as static</w:t>
            </w:r>
          </w:p>
          <w:p w14:paraId="56EEFA22" w14:textId="77777777" w:rsidR="002277EC" w:rsidRPr="00135E69" w:rsidRDefault="00E12F30" w:rsidP="002277E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layerStrat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*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ag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in Player: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rovid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g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a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Strat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 method to change its own strategy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and call relevant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that will delegate to a concrete strategy method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0166CF0E" w14:textId="644CE80E" w:rsidR="002277EC" w:rsidRPr="00135E69" w:rsidRDefault="002277EC" w:rsidP="002277E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Region* </w:t>
            </w:r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build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in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 to build a region with its features</w:t>
            </w:r>
          </w:p>
          <w:p w14:paraId="6CB047C2" w14:textId="77777777" w:rsidR="002277EC" w:rsidRPr="00135E69" w:rsidRDefault="002277EC" w:rsidP="00A6782A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Pointer functions in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to set each feature value of a region</w:t>
            </w:r>
          </w:p>
          <w:p w14:paraId="73308E5D" w14:textId="352A375E" w:rsidR="002277EC" w:rsidRPr="00135E69" w:rsidRDefault="002277EC" w:rsidP="00A6782A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Pointer vector in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Regions</w:t>
            </w:r>
            <w:proofErr w:type="spellEnd"/>
            <w:r w:rsidR="00F45B6A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45B6A" w:rsidRPr="00135E69">
              <w:rPr>
                <w:rFonts w:asciiTheme="minorHAnsi" w:eastAsiaTheme="minorEastAsia" w:hAnsiTheme="minorHAnsi" w:cstheme="minorHAnsi"/>
                <w:sz w:val="22"/>
                <w:szCs w:val="22"/>
              </w:rPr>
              <w:t>and Subject: to use pointer efficiency</w:t>
            </w:r>
          </w:p>
        </w:tc>
        <w:tc>
          <w:tcPr>
            <w:tcW w:w="4756" w:type="dxa"/>
            <w:hideMark/>
          </w:tcPr>
          <w:p w14:paraId="47F02B07" w14:textId="506E9CE0" w:rsidR="00D952BA" w:rsidRPr="00135E69" w:rsidRDefault="00B12D92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049B3E9" w14:textId="77777777" w:rsidR="00B12D92" w:rsidRPr="00135E69" w:rsidRDefault="00B12D92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* map;</w:t>
            </w:r>
          </w:p>
          <w:p w14:paraId="1199311A" w14:textId="77777777" w:rsidR="00AE68BB" w:rsidRPr="00135E69" w:rsidRDefault="00AE68B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F523F12" w14:textId="28B173E1" w:rsidR="00AE68BB" w:rsidRPr="00135E69" w:rsidRDefault="00AE68BB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F0D913C" w14:textId="77777777" w:rsidR="00AE68BB" w:rsidRPr="00135E69" w:rsidRDefault="00AE68B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 * game;</w:t>
            </w:r>
          </w:p>
          <w:p w14:paraId="328D2B97" w14:textId="77777777" w:rsidR="00AE68BB" w:rsidRPr="00135E69" w:rsidRDefault="00AE68B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5AE9FDF" w14:textId="264CA388" w:rsidR="00AE68BB" w:rsidRPr="00135E69" w:rsidRDefault="00AE68BB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Player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="00E12F30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D391B69" w14:textId="77B2BC1E" w:rsidR="00AE68BB" w:rsidRPr="00135E69" w:rsidRDefault="00AE68B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layerStrat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*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ag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21E0BCCC" w14:textId="77777777" w:rsidR="002277EC" w:rsidRPr="00135E69" w:rsidRDefault="002277EC" w:rsidP="002277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oid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howInfo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;</w:t>
            </w:r>
          </w:p>
          <w:p w14:paraId="45B79734" w14:textId="599B872D" w:rsidR="002277EC" w:rsidRPr="00135E69" w:rsidRDefault="002277EC" w:rsidP="002277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oid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howInfo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Observer*);</w:t>
            </w:r>
          </w:p>
          <w:p w14:paraId="2F308F77" w14:textId="47350F5F" w:rsidR="002277EC" w:rsidRPr="00135E69" w:rsidRDefault="002277EC" w:rsidP="002277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oid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howCoi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bserver* observer);</w:t>
            </w:r>
          </w:p>
          <w:p w14:paraId="1EE7CA81" w14:textId="649A4179" w:rsidR="002277EC" w:rsidRPr="00135E69" w:rsidRDefault="002277EC" w:rsidP="002277E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oid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howHand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bserver* observer);</w:t>
            </w:r>
          </w:p>
          <w:p w14:paraId="34B9AF3A" w14:textId="77777777" w:rsidR="002E6FB4" w:rsidRPr="00135E69" w:rsidRDefault="002E6FB4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99AB23B" w14:textId="652A6CB3" w:rsidR="002E6FB4" w:rsidRPr="00135E69" w:rsidRDefault="002E6FB4" w:rsidP="00B142AE">
            <w:pPr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>RegionBuilder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>:</w:t>
            </w:r>
          </w:p>
          <w:p w14:paraId="6DA2D599" w14:textId="77777777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Region* </w:t>
            </w:r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build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;</w:t>
            </w:r>
          </w:p>
          <w:p w14:paraId="003BCC54" w14:textId="1560CB34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Id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id);</w:t>
            </w:r>
          </w:p>
          <w:p w14:paraId="111A6F83" w14:textId="19D6ED00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Own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wner owner);</w:t>
            </w:r>
          </w:p>
          <w:p w14:paraId="3E34A286" w14:textId="1B8120BC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Landform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Landform landform);</w:t>
            </w:r>
          </w:p>
          <w:p w14:paraId="044BBDCA" w14:textId="6C08FAA6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LandMark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LandMark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landMark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;</w:t>
            </w:r>
          </w:p>
          <w:p w14:paraId="68BCA288" w14:textId="390D7C8A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Bor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bool border);</w:t>
            </w:r>
          </w:p>
          <w:p w14:paraId="27B4256E" w14:textId="2C801660" w:rsidR="002E6FB4" w:rsidRPr="00135E69" w:rsidRDefault="002E6FB4" w:rsidP="002E6FB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tLostTrib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bool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lostTrib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;</w:t>
            </w:r>
          </w:p>
          <w:p w14:paraId="6B591CC0" w14:textId="54B0D1CF" w:rsidR="002E6FB4" w:rsidRPr="00135E69" w:rsidRDefault="002E6FB4" w:rsidP="00FB64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add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* pieces);</w:t>
            </w:r>
          </w:p>
          <w:p w14:paraId="7475F619" w14:textId="04886FAA" w:rsidR="00FB64C7" w:rsidRPr="00135E69" w:rsidRDefault="00FB64C7" w:rsidP="00FB64C7">
            <w:pPr>
              <w:ind w:firstLine="18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1308482" w14:textId="2798F621" w:rsidR="00FB64C7" w:rsidRPr="00135E69" w:rsidRDefault="00FB64C7" w:rsidP="00FB64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>MapRegions</w:t>
            </w:r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</w:p>
          <w:p w14:paraId="04C96448" w14:textId="77777777" w:rsidR="00FB64C7" w:rsidRPr="00135E69" w:rsidRDefault="00FB64C7" w:rsidP="00FB64C7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vector 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*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regionBuilder</w:t>
            </w:r>
            <w:proofErr w:type="spellEnd"/>
          </w:p>
          <w:p w14:paraId="7BF867FA" w14:textId="77777777" w:rsidR="00FB64C7" w:rsidRPr="00135E69" w:rsidRDefault="00FB64C7" w:rsidP="00FB64C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E4DCB02" w14:textId="3227276E" w:rsidR="00FB64C7" w:rsidRPr="00135E69" w:rsidRDefault="00FB64C7" w:rsidP="00FB64C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subject</w:t>
            </w:r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</w:p>
          <w:p w14:paraId="28D277E7" w14:textId="0442466E" w:rsidR="00FB64C7" w:rsidRPr="00135E69" w:rsidRDefault="00FB64C7" w:rsidP="00FB64C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vector&lt;Observer*&gt; *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observersList</w:t>
            </w:r>
            <w:proofErr w:type="spellEnd"/>
          </w:p>
        </w:tc>
      </w:tr>
      <w:tr w:rsidR="00135E69" w:rsidRPr="00135E69" w14:paraId="6D25812F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BA5F2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emory management</w:t>
            </w:r>
          </w:p>
        </w:tc>
        <w:tc>
          <w:tcPr>
            <w:tcW w:w="7512" w:type="dxa"/>
            <w:hideMark/>
          </w:tcPr>
          <w:p w14:paraId="1CCFB988" w14:textId="5DA92482" w:rsidR="00D952BA" w:rsidRPr="00135E69" w:rsidRDefault="00AE68BB" w:rsidP="00A6782A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Deallocate object </w:t>
            </w:r>
            <w:r w:rsidR="00A6782A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in each class </w:t>
            </w:r>
          </w:p>
          <w:p w14:paraId="0A5FC53C" w14:textId="77777777" w:rsidR="0045719F" w:rsidRPr="00135E69" w:rsidRDefault="00A6782A" w:rsidP="00A6782A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 Destructor delete 2-D matrix (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adjacentcyMatrix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8BA054F" w14:textId="03C2DA9D" w:rsidR="00A6782A" w:rsidRPr="00505D85" w:rsidRDefault="00A6782A" w:rsidP="00A6782A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strike/>
                <w:sz w:val="22"/>
                <w:szCs w:val="22"/>
              </w:rPr>
            </w:pPr>
            <w:r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 xml:space="preserve">Player destructor delete its object </w:t>
            </w:r>
            <w:r w:rsidR="009540F6"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>and</w:t>
            </w:r>
            <w:r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 xml:space="preserve"> strategy pointer</w:t>
            </w:r>
            <w:bookmarkStart w:id="0" w:name="_GoBack"/>
            <w:bookmarkEnd w:id="0"/>
          </w:p>
        </w:tc>
        <w:tc>
          <w:tcPr>
            <w:tcW w:w="4756" w:type="dxa"/>
            <w:hideMark/>
          </w:tcPr>
          <w:p w14:paraId="4C92596D" w14:textId="30D4ABD4" w:rsidR="00D952BA" w:rsidRPr="00135E69" w:rsidRDefault="00A938FB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</w:p>
          <w:p w14:paraId="7FBA1795" w14:textId="77777777" w:rsidR="00A938FB" w:rsidRPr="00135E69" w:rsidRDefault="00A938F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~</w:t>
            </w:r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830DC37" w14:textId="77777777" w:rsidR="00A6782A" w:rsidRPr="00135E69" w:rsidRDefault="00A6782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599C16A" w14:textId="69D0A640" w:rsidR="00A6782A" w:rsidRPr="00505D85" w:rsidRDefault="00A6782A" w:rsidP="00B142AE">
            <w:pPr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</w:pPr>
            <w:proofErr w:type="spellStart"/>
            <w:r w:rsidRPr="00505D85"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  <w:t>Player</w:t>
            </w:r>
            <w:r w:rsidR="00FB64C7" w:rsidRPr="00505D85"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  <w:t>.h</w:t>
            </w:r>
            <w:proofErr w:type="spellEnd"/>
            <w:r w:rsidR="00FB64C7" w:rsidRPr="00505D85"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  <w:t>/.</w:t>
            </w:r>
            <w:proofErr w:type="spellStart"/>
            <w:r w:rsidR="00FB64C7" w:rsidRPr="00505D85"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  <w:t>cpp</w:t>
            </w:r>
            <w:proofErr w:type="spellEnd"/>
            <w:r w:rsidRPr="00505D85">
              <w:rPr>
                <w:rFonts w:asciiTheme="minorHAnsi" w:hAnsiTheme="minorHAnsi" w:cstheme="minorHAnsi"/>
                <w:b/>
                <w:strike/>
                <w:sz w:val="22"/>
                <w:szCs w:val="22"/>
              </w:rPr>
              <w:t>:</w:t>
            </w:r>
          </w:p>
          <w:p w14:paraId="436AA415" w14:textId="0F9F7827" w:rsidR="00A6782A" w:rsidRPr="00135E69" w:rsidRDefault="00A6782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>~</w:t>
            </w:r>
            <w:proofErr w:type="gramStart"/>
            <w:r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>player(</w:t>
            </w:r>
            <w:proofErr w:type="gramEnd"/>
            <w:r w:rsidRPr="00505D85">
              <w:rPr>
                <w:rFonts w:asciiTheme="minorHAnsi" w:hAnsiTheme="minorHAnsi" w:cstheme="minorHAnsi"/>
                <w:strike/>
                <w:sz w:val="22"/>
                <w:szCs w:val="22"/>
              </w:rPr>
              <w:t>)</w:t>
            </w:r>
          </w:p>
        </w:tc>
      </w:tr>
      <w:tr w:rsidR="00135E69" w:rsidRPr="00135E69" w14:paraId="5096896A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9D3D2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s</w:t>
            </w:r>
          </w:p>
        </w:tc>
        <w:tc>
          <w:tcPr>
            <w:tcW w:w="7512" w:type="dxa"/>
            <w:hideMark/>
          </w:tcPr>
          <w:p w14:paraId="7BF1D6A8" w14:textId="6F1B2A2C" w:rsidR="00D952BA" w:rsidRPr="00135E69" w:rsidRDefault="0026297B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ector&lt;Region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ccupied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When player occupied some regions, the vector will record the region number </w:t>
            </w:r>
          </w:p>
          <w:p w14:paraId="31442EE4" w14:textId="77777777" w:rsidR="0026297B" w:rsidRPr="00135E69" w:rsidRDefault="0026297B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vector&lt;Player&gt; Players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 when game starts, select the number of players to player, each player is stored in the vector</w:t>
            </w:r>
          </w:p>
          <w:p w14:paraId="1F1F16D5" w14:textId="77777777" w:rsidR="002B3C25" w:rsidRPr="00135E69" w:rsidRDefault="002B3C25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vector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gt;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gt; numbers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 read and store map file and create map</w:t>
            </w:r>
          </w:p>
          <w:p w14:paraId="38AD6816" w14:textId="72502962" w:rsidR="002B3C25" w:rsidRPr="00135E69" w:rsidRDefault="002B3C25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ector &lt;Race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aceVecto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 randomly choose and store race</w:t>
            </w:r>
          </w:p>
          <w:p w14:paraId="01DF7F71" w14:textId="77777777" w:rsidR="002B3C25" w:rsidRPr="00135E69" w:rsidRDefault="002B3C25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ector &lt;Power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owerVecto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andomly choose and stor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power</w:t>
            </w:r>
          </w:p>
          <w:p w14:paraId="5E0C1D38" w14:textId="7FE3E08F" w:rsidR="005B6360" w:rsidRPr="00135E69" w:rsidRDefault="005B6360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store game pieces </w:t>
            </w:r>
            <w:r w:rsidR="00B142AE"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r w:rsidR="00B142AE" w:rsidRPr="00135E69">
              <w:rPr>
                <w:rFonts w:asciiTheme="minorHAnsi" w:hAnsiTheme="minorHAnsi" w:cstheme="minorHAnsi"/>
                <w:sz w:val="22"/>
                <w:szCs w:val="22"/>
              </w:rPr>
              <w:t>eg</w:t>
            </w:r>
            <w:proofErr w:type="spellEnd"/>
            <w:r w:rsidR="00B142AE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ountain for Mountain area</w:t>
            </w:r>
            <w:r w:rsidR="00B142AE"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D42876B" w14:textId="6A8FBBAD" w:rsidR="005B6360" w:rsidRPr="00135E69" w:rsidRDefault="005B6360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Region*&gt; regions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build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maps</w:t>
            </w:r>
          </w:p>
          <w:p w14:paraId="1312E914" w14:textId="77777777" w:rsidR="005B6360" w:rsidRPr="00135E69" w:rsidRDefault="005B6360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 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</w:t>
            </w:r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>r</w:t>
            </w:r>
            <w:proofErr w:type="spellEnd"/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>: store features (</w:t>
            </w:r>
            <w:proofErr w:type="spellStart"/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>eg</w:t>
            </w:r>
            <w:proofErr w:type="spellEnd"/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boarder, </w:t>
            </w:r>
            <w:proofErr w:type="spellStart"/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>etc</w:t>
            </w:r>
            <w:proofErr w:type="spellEnd"/>
            <w:r w:rsidR="003C294D" w:rsidRPr="00135E69">
              <w:rPr>
                <w:rFonts w:asciiTheme="minorHAnsi" w:hAnsiTheme="minorHAnsi" w:cstheme="minorHAnsi"/>
                <w:sz w:val="22"/>
                <w:szCs w:val="22"/>
              </w:rPr>
              <w:t>) of each region in map</w:t>
            </w:r>
          </w:p>
          <w:p w14:paraId="4272DC6D" w14:textId="77777777" w:rsidR="00B142AE" w:rsidRPr="00135E69" w:rsidRDefault="00B142AE" w:rsidP="00D538A2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Observer*&gt; *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bserversLis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attaching and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deattaching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observers</w:t>
            </w:r>
          </w:p>
          <w:p w14:paraId="09A000ED" w14:textId="6AB525AA" w:rsidR="007639ED" w:rsidRPr="00135E69" w:rsidRDefault="007639ED" w:rsidP="007639ED">
            <w:pPr>
              <w:pStyle w:val="ListParagrap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6" w:type="dxa"/>
            <w:hideMark/>
          </w:tcPr>
          <w:p w14:paraId="1302AB94" w14:textId="0486D4F9" w:rsidR="0026297B" w:rsidRPr="00135E69" w:rsidRDefault="0026297B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Game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D34DA08" w14:textId="77777777" w:rsidR="0026297B" w:rsidRPr="00135E69" w:rsidRDefault="0026297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Player&gt; Players</w:t>
            </w:r>
          </w:p>
          <w:p w14:paraId="00BEBD11" w14:textId="77777777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3E67C9" w14:textId="43A50144" w:rsidR="002B3C25" w:rsidRPr="00135E69" w:rsidRDefault="002B3C25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Loader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618174BC" w14:textId="77777777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vector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gt; &gt; numbers</w:t>
            </w:r>
          </w:p>
          <w:p w14:paraId="40D707D7" w14:textId="77777777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512899E7" w14:textId="2C2E5902" w:rsidR="002B3C25" w:rsidRPr="00135E69" w:rsidRDefault="002B3C25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omboList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1B05DC9" w14:textId="77777777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ector &lt;Race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aceVecto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5B4B3792" w14:textId="70D0901D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vector &lt;Power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owerVecto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79A42E89" w14:textId="77777777" w:rsidR="002B3C25" w:rsidRPr="00135E69" w:rsidRDefault="002B3C2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79DCD8D" w14:textId="09196A43" w:rsidR="005B6360" w:rsidRPr="00135E69" w:rsidRDefault="005B6360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Region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: </w:t>
            </w:r>
          </w:p>
          <w:p w14:paraId="60EE1DEF" w14:textId="77777777" w:rsidR="005B6360" w:rsidRPr="00135E69" w:rsidRDefault="005B6360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43393B35" w14:textId="77777777" w:rsidR="005B6360" w:rsidRPr="00135E69" w:rsidRDefault="005B6360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759644F" w14:textId="2F0E3939" w:rsidR="005B6360" w:rsidRPr="00135E69" w:rsidRDefault="005B6360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Regions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06AD9E00" w14:textId="2036FA17" w:rsidR="003C294D" w:rsidRPr="00135E69" w:rsidRDefault="003C294D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Region*&gt; regions;</w:t>
            </w:r>
          </w:p>
          <w:p w14:paraId="5A643234" w14:textId="77777777" w:rsidR="005B6360" w:rsidRPr="00135E69" w:rsidRDefault="005B6360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 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*&gt;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Builde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;</w:t>
            </w:r>
          </w:p>
          <w:p w14:paraId="461659BF" w14:textId="77777777" w:rsidR="00B142AE" w:rsidRPr="00135E69" w:rsidRDefault="00B142AE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5985C1" w14:textId="4FB611FA" w:rsidR="00B142AE" w:rsidRPr="00135E69" w:rsidRDefault="00B142AE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Subject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A502B35" w14:textId="07FA69A8" w:rsidR="00B142AE" w:rsidRPr="00135E69" w:rsidRDefault="00B142AE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ector&lt;Observer*&gt; *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bserversList</w:t>
            </w:r>
            <w:proofErr w:type="spellEnd"/>
          </w:p>
        </w:tc>
      </w:tr>
      <w:tr w:rsidR="00135E69" w:rsidRPr="00135E69" w14:paraId="51703C88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27655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data structure</w:t>
            </w:r>
          </w:p>
        </w:tc>
        <w:tc>
          <w:tcPr>
            <w:tcW w:w="7512" w:type="dxa"/>
            <w:hideMark/>
          </w:tcPr>
          <w:p w14:paraId="57227804" w14:textId="5D5849CC" w:rsidR="00D952BA" w:rsidRPr="00135E69" w:rsidRDefault="001D301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4756" w:type="dxa"/>
            <w:hideMark/>
          </w:tcPr>
          <w:p w14:paraId="606302D3" w14:textId="1F13F765" w:rsidR="00D952BA" w:rsidRPr="00135E69" w:rsidRDefault="001D301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135E69" w:rsidRPr="00135E69" w14:paraId="182EF52A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0C1D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perator overloading</w:t>
            </w:r>
          </w:p>
        </w:tc>
        <w:tc>
          <w:tcPr>
            <w:tcW w:w="7512" w:type="dxa"/>
            <w:hideMark/>
          </w:tcPr>
          <w:p w14:paraId="7710A526" w14:textId="0189C465" w:rsidR="00D952BA" w:rsidRPr="00135E69" w:rsidRDefault="00475CE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4756" w:type="dxa"/>
            <w:hideMark/>
          </w:tcPr>
          <w:p w14:paraId="549CA33B" w14:textId="439428BF" w:rsidR="00D952BA" w:rsidRPr="00135E69" w:rsidRDefault="00475CE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135E69" w:rsidRPr="00135E69" w14:paraId="6DE4CD50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000DB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ile I/O</w:t>
            </w:r>
          </w:p>
        </w:tc>
        <w:tc>
          <w:tcPr>
            <w:tcW w:w="7512" w:type="dxa"/>
            <w:hideMark/>
          </w:tcPr>
          <w:p w14:paraId="35ADBF08" w14:textId="098284B8" w:rsidR="00D952BA" w:rsidRPr="00135E69" w:rsidRDefault="001C72AB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each map file contains one map information, using file</w:t>
            </w:r>
            <w:r w:rsidR="002E6FB4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/O to read the map file and store info into relevant methods</w:t>
            </w:r>
          </w:p>
        </w:tc>
        <w:tc>
          <w:tcPr>
            <w:tcW w:w="4756" w:type="dxa"/>
            <w:hideMark/>
          </w:tcPr>
          <w:p w14:paraId="4FDBC1AE" w14:textId="16DC8E99" w:rsidR="00D734B9" w:rsidRPr="00135E69" w:rsidRDefault="00D734B9" w:rsidP="001C72AB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</w:t>
            </w:r>
            <w:r w:rsidR="002E6FB4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Loader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354D6C18" w14:textId="473C0888" w:rsidR="00D734B9" w:rsidRPr="00135E69" w:rsidRDefault="00D734B9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penFil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ing path)</w:t>
            </w:r>
          </w:p>
          <w:p w14:paraId="65202E68" w14:textId="7C255E66" w:rsidR="00D734B9" w:rsidRPr="00135E69" w:rsidRDefault="00AE68B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loseInpu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0A36704" w14:textId="79CA5C17" w:rsidR="00AE68BB" w:rsidRPr="00135E69" w:rsidRDefault="00AE68B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adFil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33BE167" w14:textId="77777777" w:rsidR="00AE68BB" w:rsidRPr="00135E69" w:rsidRDefault="00AE68B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253357A" w14:textId="5BF7E367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ivePlayer.map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1104B8F4" w14:textId="5B51DC39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ourPlayer.map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7C2C75D9" w14:textId="77777777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threePlayer.map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0D34C92D" w14:textId="6E7A7063" w:rsidR="00D952BA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twoPlayer.map</w:t>
            </w:r>
            <w:proofErr w:type="spellEnd"/>
          </w:p>
          <w:p w14:paraId="6A368591" w14:textId="77777777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167061" w14:textId="77777777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vaildMap1.map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20E21973" w14:textId="77777777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vaildMap2.map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  <w:p w14:paraId="658657D7" w14:textId="1CF70CF2" w:rsidR="001C72AB" w:rsidRPr="00135E69" w:rsidRDefault="001C72AB" w:rsidP="001C72A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vaildMap3.map</w:t>
            </w:r>
          </w:p>
        </w:tc>
      </w:tr>
      <w:tr w:rsidR="00135E69" w:rsidRPr="00135E69" w14:paraId="2CD60154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559B7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exception handling</w:t>
            </w:r>
          </w:p>
        </w:tc>
        <w:tc>
          <w:tcPr>
            <w:tcW w:w="7512" w:type="dxa"/>
            <w:hideMark/>
          </w:tcPr>
          <w:p w14:paraId="58B80F02" w14:textId="35E09C55" w:rsidR="00DE7218" w:rsidRPr="00135E69" w:rsidRDefault="00DE7218" w:rsidP="00D538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d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: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bad_alloc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for operator new and operator new[] when they fail to allocate the requested storage space;</w:t>
            </w:r>
          </w:p>
          <w:p w14:paraId="4B6FB1CC" w14:textId="5B8F31CB" w:rsidR="00DE7218" w:rsidRPr="00135E69" w:rsidRDefault="00DE7218" w:rsidP="00D538A2">
            <w:pPr>
              <w:pStyle w:val="ListParagraph"/>
              <w:numPr>
                <w:ilvl w:val="0"/>
                <w:numId w:val="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d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: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domain_erro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for checking whether input value is in domain or not;</w:t>
            </w:r>
          </w:p>
        </w:tc>
        <w:tc>
          <w:tcPr>
            <w:tcW w:w="4756" w:type="dxa"/>
            <w:hideMark/>
          </w:tcPr>
          <w:p w14:paraId="032C0BE1" w14:textId="265730D7" w:rsidR="00D952BA" w:rsidRPr="00135E69" w:rsidRDefault="00431BC9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Player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6A704BA" w14:textId="20B492C4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validate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string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from,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to)</w:t>
            </w:r>
          </w:p>
          <w:p w14:paraId="4D3812EF" w14:textId="06CA60BD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ickRac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1CEDEC6F" w14:textId="2095AAE2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irstConques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()</w:t>
            </w:r>
          </w:p>
          <w:p w14:paraId="28C95D2B" w14:textId="1C141AA1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duceToke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A4E40CB" w14:textId="5F223CB6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creaseToke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n)</w:t>
            </w:r>
          </w:p>
          <w:p w14:paraId="3F80097A" w14:textId="7EBB8DD9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deployInLos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n)</w:t>
            </w:r>
          </w:p>
          <w:p w14:paraId="7C3DB69D" w14:textId="4F7BEEAA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followingConques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204C10EE" w14:textId="77777777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A073AAE" w14:textId="79F976DA" w:rsidR="00431BC9" w:rsidRPr="00135E69" w:rsidRDefault="00431BC9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93231E3" w14:textId="5D047789" w:rsidR="008F51AF" w:rsidRPr="00135E69" w:rsidRDefault="00303647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etGam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77C52D1" w14:textId="0F6AB8EF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itial ()</w:t>
            </w:r>
          </w:p>
          <w:p w14:paraId="362ACDDE" w14:textId="77777777" w:rsidR="00431BC9" w:rsidRPr="00135E69" w:rsidRDefault="00431BC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electStrategy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()</w:t>
            </w:r>
          </w:p>
          <w:p w14:paraId="63A2321C" w14:textId="77777777" w:rsidR="00DE665E" w:rsidRPr="00135E69" w:rsidRDefault="00DE665E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9DA5A7" w14:textId="725185B9" w:rsidR="00DE665E" w:rsidRPr="00135E69" w:rsidRDefault="00DE665E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704C3BE" w14:textId="30DFCD9D" w:rsidR="00DE665E" w:rsidRPr="00135E69" w:rsidRDefault="00DE665E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etMap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</w:tr>
      <w:tr w:rsidR="00135E69" w:rsidRPr="00135E69" w14:paraId="463D447F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DBAED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emplates</w:t>
            </w:r>
          </w:p>
        </w:tc>
        <w:tc>
          <w:tcPr>
            <w:tcW w:w="7512" w:type="dxa"/>
            <w:hideMark/>
          </w:tcPr>
          <w:p w14:paraId="28F8CD8C" w14:textId="7D691694" w:rsidR="00D952BA" w:rsidRPr="00135E69" w:rsidRDefault="00475CE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  <w:tc>
          <w:tcPr>
            <w:tcW w:w="4756" w:type="dxa"/>
            <w:hideMark/>
          </w:tcPr>
          <w:p w14:paraId="6BF23738" w14:textId="25EC0054" w:rsidR="00D952BA" w:rsidRPr="00135E69" w:rsidRDefault="00475CEF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135E69" w:rsidRPr="00135E69" w14:paraId="2F299032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99E5E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Any library including GUI</w:t>
            </w:r>
          </w:p>
        </w:tc>
        <w:tc>
          <w:tcPr>
            <w:tcW w:w="7512" w:type="dxa"/>
            <w:hideMark/>
          </w:tcPr>
          <w:p w14:paraId="17FA3238" w14:textId="77777777" w:rsidR="00F27EA1" w:rsidRPr="00135E69" w:rsidRDefault="00F27EA1" w:rsidP="00C3405A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&lt;stack&gt;: add random number </w:t>
            </w:r>
          </w:p>
          <w:p w14:paraId="7BA18F31" w14:textId="77777777" w:rsidR="00F27EA1" w:rsidRPr="00135E69" w:rsidRDefault="00F27EA1" w:rsidP="00C3405A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vector&gt;: as mentioned above</w:t>
            </w:r>
          </w:p>
          <w:p w14:paraId="06FB022B" w14:textId="77777777" w:rsidR="00F27EA1" w:rsidRPr="00135E69" w:rsidRDefault="00F27EA1" w:rsidP="00C3405A">
            <w:pPr>
              <w:pStyle w:val="ListParagraph"/>
              <w:numPr>
                <w:ilvl w:val="0"/>
                <w:numId w:val="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ing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gt;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using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++ standard </w:t>
            </w:r>
            <w:hyperlink r:id="rId5" w:tooltip="String (C++)" w:history="1">
              <w:r w:rsidRPr="00135E69">
                <w:rPr>
                  <w:rFonts w:asciiTheme="minorHAnsi" w:hAnsiTheme="minorHAnsi" w:cstheme="minorHAnsi"/>
                  <w:sz w:val="22"/>
                  <w:szCs w:val="22"/>
                </w:rPr>
                <w:t>string</w:t>
              </w:r>
            </w:hyperlink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 classes and templates.</w:t>
            </w:r>
          </w:p>
          <w:p w14:paraId="157E152E" w14:textId="2F78CA94" w:rsidR="00F27EA1" w:rsidRPr="00135E69" w:rsidRDefault="00F27EA1" w:rsidP="00C3405A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after="24"/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iostream&gt;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C3405A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using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put and output fundamentals. </w:t>
            </w:r>
          </w:p>
          <w:p w14:paraId="29793FDD" w14:textId="2DC68665" w:rsidR="00F86659" w:rsidRPr="00135E69" w:rsidRDefault="00F86659" w:rsidP="00C3405A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after="24"/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stream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gt;</w:t>
            </w:r>
            <w:r w:rsidR="00C3405A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: using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the template class 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d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::</w:t>
            </w:r>
            <w:proofErr w:type="spellStart"/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stringstream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 and other supporting classes for string manipulation</w:t>
            </w:r>
            <w:r w:rsidR="00C3405A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. Read map file to the game. </w:t>
            </w:r>
          </w:p>
          <w:p w14:paraId="341EACB4" w14:textId="01B62192" w:rsidR="007639ED" w:rsidRPr="00135E69" w:rsidRDefault="007639ED" w:rsidP="007639ED">
            <w:pPr>
              <w:pStyle w:val="ListParagraph"/>
              <w:numPr>
                <w:ilvl w:val="0"/>
                <w:numId w:val="4"/>
              </w:numPr>
              <w:shd w:val="clear" w:color="auto" w:fill="FFFFFF"/>
              <w:spacing w:after="24"/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tim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&gt;: using C-style time/date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utilite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to generate random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nubmer</w:t>
            </w:r>
            <w:proofErr w:type="spellEnd"/>
          </w:p>
          <w:p w14:paraId="659D96DB" w14:textId="77777777" w:rsidR="00F86659" w:rsidRPr="00135E69" w:rsidRDefault="00F86659" w:rsidP="00F86659">
            <w:pPr>
              <w:shd w:val="clear" w:color="auto" w:fill="FFFFFF"/>
              <w:spacing w:after="24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BD5B02" w14:textId="107C2DF0" w:rsidR="00F27EA1" w:rsidRPr="00135E69" w:rsidRDefault="00F27EA1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756" w:type="dxa"/>
            <w:hideMark/>
          </w:tcPr>
          <w:p w14:paraId="1572703D" w14:textId="04A2AB6E" w:rsidR="00F86659" w:rsidRPr="00135E69" w:rsidRDefault="00F8665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stack&gt;</w:t>
            </w:r>
          </w:p>
          <w:p w14:paraId="11982B28" w14:textId="3C840637" w:rsidR="00D952BA" w:rsidRPr="00135E69" w:rsidRDefault="00F27EA1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omboList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586E2700" w14:textId="0722F450" w:rsidR="00F86659" w:rsidRPr="00135E69" w:rsidRDefault="00F86659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3265666A" w14:textId="3EC15EFF" w:rsidR="00F27EA1" w:rsidRPr="00135E69" w:rsidRDefault="00F27EA1" w:rsidP="00F27E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B66423E" w14:textId="0C376ED9" w:rsidR="00F27EA1" w:rsidRPr="00135E69" w:rsidRDefault="00F27EA1" w:rsidP="00F27E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&lt;string&gt;</w:t>
            </w:r>
          </w:p>
          <w:p w14:paraId="0C734F99" w14:textId="45A43BF2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Observer</w:t>
            </w:r>
          </w:p>
          <w:p w14:paraId="489C86D5" w14:textId="6F5314E8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Power and its subclass</w:t>
            </w:r>
          </w:p>
          <w:p w14:paraId="6155FD78" w14:textId="0A08F318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Race and its subclass</w:t>
            </w:r>
          </w:p>
          <w:p w14:paraId="1462A2EF" w14:textId="6303562F" w:rsidR="00F27EA1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R</w:t>
            </w:r>
            <w:r w:rsidR="00F27EA1"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egion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1930614E" w14:textId="120E40F6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3E0FEE60" w14:textId="47DEE8D2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3465CCBF" w14:textId="4D9696C1" w:rsidR="00C3405A" w:rsidRPr="00135E69" w:rsidRDefault="00C3405A" w:rsidP="00C3405A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MapLoader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7818D195" w14:textId="6B2D47C6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3276081" w14:textId="24CF8E16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&lt;iostream&gt;</w:t>
            </w:r>
          </w:p>
          <w:p w14:paraId="47582B03" w14:textId="77777777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DominationView</w:t>
            </w:r>
            <w:proofErr w:type="spellEnd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  <w:p w14:paraId="498A95B1" w14:textId="33B8117B" w:rsidR="00F27EA1" w:rsidRPr="00135E69" w:rsidRDefault="00F27EA1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Pieces</w:t>
            </w:r>
            <w:proofErr w:type="spellEnd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and its subclass</w:t>
            </w:r>
          </w:p>
          <w:p w14:paraId="37835C1F" w14:textId="25225B7B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Region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04E81778" w14:textId="346D1EC5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3434FBBE" w14:textId="0350ED20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018A352C" w14:textId="52A58F09" w:rsidR="00F86659" w:rsidRPr="00135E69" w:rsidRDefault="00C3405A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MapLoader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1C90A819" w14:textId="77777777" w:rsidR="00C3405A" w:rsidRPr="00135E69" w:rsidRDefault="00C3405A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1A54409C" w14:textId="209B5A25" w:rsidR="00F86659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&lt;</w:t>
            </w: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sstream</w:t>
            </w:r>
            <w:proofErr w:type="spellEnd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&gt;</w:t>
            </w:r>
          </w:p>
          <w:p w14:paraId="043F2970" w14:textId="59423585" w:rsidR="00F27EA1" w:rsidRPr="00135E69" w:rsidRDefault="00F86659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MapLoader</w:t>
            </w:r>
            <w:proofErr w:type="spellEnd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  <w:p w14:paraId="621EC4A9" w14:textId="77777777" w:rsidR="007639ED" w:rsidRPr="00135E69" w:rsidRDefault="007639ED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5E7D278D" w14:textId="77777777" w:rsidR="007639ED" w:rsidRPr="00135E69" w:rsidRDefault="007639ED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&lt;</w:t>
            </w: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ctime</w:t>
            </w:r>
            <w:proofErr w:type="spellEnd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&gt;</w:t>
            </w:r>
          </w:p>
          <w:p w14:paraId="2E5933EB" w14:textId="5C0C13DE" w:rsidR="007639ED" w:rsidRPr="00135E69" w:rsidRDefault="007639ED" w:rsidP="00F27EA1">
            <w:pPr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Cs/>
                <w:sz w:val="22"/>
                <w:szCs w:val="22"/>
              </w:rPr>
              <w:t>Dice</w:t>
            </w:r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sz w:val="22"/>
                <w:szCs w:val="22"/>
              </w:rPr>
              <w:t>cpp</w:t>
            </w:r>
            <w:proofErr w:type="spellEnd"/>
          </w:p>
        </w:tc>
      </w:tr>
      <w:tr w:rsidR="00135E69" w:rsidRPr="00135E69" w14:paraId="4A0D484D" w14:textId="77777777" w:rsidTr="00F86F3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8F20" w14:textId="77777777" w:rsidR="00D952BA" w:rsidRPr="00135E69" w:rsidRDefault="00D952BA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Others</w:t>
            </w:r>
          </w:p>
        </w:tc>
        <w:tc>
          <w:tcPr>
            <w:tcW w:w="7512" w:type="dxa"/>
            <w:hideMark/>
          </w:tcPr>
          <w:p w14:paraId="024B9CEE" w14:textId="77777777" w:rsidR="00D952BA" w:rsidRPr="00135E69" w:rsidRDefault="008E79E6" w:rsidP="002E6FB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Using Builder pattern to build game </w:t>
            </w:r>
            <w:r w:rsidR="002D31E7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map 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regions</w:t>
            </w:r>
            <w:r w:rsidR="002D31E7"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 (i.e. id, landform type, landmark type, border, game pieces, etc.)</w:t>
            </w:r>
          </w:p>
          <w:p w14:paraId="19B8AAF9" w14:textId="19348E35" w:rsidR="00041155" w:rsidRPr="00135E69" w:rsidRDefault="00041155" w:rsidP="002E6FB4">
            <w:pPr>
              <w:pStyle w:val="ListParagraph"/>
              <w:numPr>
                <w:ilvl w:val="0"/>
                <w:numId w:val="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Using singleton in Game and Map</w:t>
            </w:r>
          </w:p>
        </w:tc>
        <w:tc>
          <w:tcPr>
            <w:tcW w:w="4756" w:type="dxa"/>
            <w:hideMark/>
          </w:tcPr>
          <w:p w14:paraId="2802777A" w14:textId="34376BA5" w:rsidR="00D952BA" w:rsidRPr="00135E69" w:rsidRDefault="008E79E6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Regions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7CC40F89" w14:textId="77777777" w:rsidR="008E79E6" w:rsidRPr="00135E69" w:rsidRDefault="008E79E6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reateTwoPlayer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46EAEA8" w14:textId="5A133C94" w:rsidR="008E79E6" w:rsidRPr="00135E69" w:rsidRDefault="008E79E6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reateT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hre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layer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D3CFAF6" w14:textId="292AE4D8" w:rsidR="008E79E6" w:rsidRPr="00135E69" w:rsidRDefault="008E79E6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creat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our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layer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0CBAB6DB" w14:textId="77777777" w:rsidR="008E79E6" w:rsidRPr="00135E69" w:rsidRDefault="008E79E6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creat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Five</w:t>
            </w: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Player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FAAE6A7" w14:textId="77777777" w:rsidR="00041155" w:rsidRPr="00135E69" w:rsidRDefault="0004115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D395CC9" w14:textId="566322B5" w:rsidR="00041155" w:rsidRPr="00135E69" w:rsidRDefault="00041155" w:rsidP="0004115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5CA954AC" w14:textId="7FFE729A" w:rsidR="00041155" w:rsidRPr="00135E69" w:rsidRDefault="00041155" w:rsidP="0004115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Map* map;</w:t>
            </w:r>
          </w:p>
          <w:p w14:paraId="5F7F70E2" w14:textId="41CA49E2" w:rsidR="00041155" w:rsidRPr="00135E69" w:rsidRDefault="00041155" w:rsidP="0004115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Map*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etMap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7223987" w14:textId="77777777" w:rsidR="00041155" w:rsidRPr="00135E69" w:rsidRDefault="00041155" w:rsidP="00041155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05D13A" w14:textId="4D297660" w:rsidR="00041155" w:rsidRPr="00135E69" w:rsidRDefault="00041155" w:rsidP="0004115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Game</w:t>
            </w:r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="00FB64C7"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2538681A" w14:textId="77777777" w:rsidR="00041155" w:rsidRPr="00135E69" w:rsidRDefault="00041155" w:rsidP="0004115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ame * game;</w:t>
            </w:r>
          </w:p>
          <w:p w14:paraId="13823EFD" w14:textId="77777777" w:rsidR="00041155" w:rsidRPr="00135E69" w:rsidRDefault="00041155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</w:rPr>
              <w:t xml:space="preserve">Game * </w:t>
            </w:r>
            <w:proofErr w:type="spellStart"/>
            <w:proofErr w:type="gramStart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getGame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(</w:t>
            </w:r>
            <w:proofErr w:type="gramEnd"/>
            <w:r w:rsidRPr="00135E6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D64C127" w14:textId="77777777" w:rsidR="00FB64C7" w:rsidRPr="00135E69" w:rsidRDefault="00FB64C7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395676" w14:textId="3D892EA8" w:rsidR="00FB64C7" w:rsidRPr="00135E69" w:rsidRDefault="00FB64C7" w:rsidP="00B142A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MapRegions</w:t>
            </w:r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.h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/.</w:t>
            </w:r>
            <w:proofErr w:type="spellStart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cpp</w:t>
            </w:r>
            <w:proofErr w:type="spellEnd"/>
            <w:r w:rsidRPr="00135E69">
              <w:rPr>
                <w:rFonts w:asciiTheme="minorHAnsi" w:hAnsiTheme="minorHAnsi" w:cstheme="minorHAnsi"/>
                <w:b/>
                <w:sz w:val="22"/>
                <w:szCs w:val="22"/>
              </w:rPr>
              <w:t>:</w:t>
            </w:r>
          </w:p>
          <w:p w14:paraId="1654A19A" w14:textId="77777777" w:rsidR="00FB64C7" w:rsidRPr="00135E69" w:rsidRDefault="00FB64C7" w:rsidP="00B142AE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</w:pP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MapRegions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*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mapRegions</w:t>
            </w:r>
            <w:proofErr w:type="spellEnd"/>
          </w:p>
          <w:p w14:paraId="5C83DEF5" w14:textId="499804CC" w:rsidR="00FB64C7" w:rsidRPr="00135E69" w:rsidRDefault="00FB64C7" w:rsidP="00B142A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Region* </w:t>
            </w:r>
            <w:proofErr w:type="spellStart"/>
            <w:proofErr w:type="gramStart"/>
            <w:r w:rsidRPr="00135E69">
              <w:rPr>
                <w:rStyle w:val="pl-en"/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getRegion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(</w:t>
            </w:r>
            <w:proofErr w:type="spellStart"/>
            <w:proofErr w:type="gramEnd"/>
            <w:r w:rsidRPr="00135E69">
              <w:rPr>
                <w:rStyle w:val="pl-k"/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int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i</w:t>
            </w:r>
            <w:proofErr w:type="spellEnd"/>
            <w:r w:rsidRPr="00135E69">
              <w:rPr>
                <w:rFonts w:asciiTheme="minorHAnsi" w:hAnsiTheme="minorHAnsi" w:cstheme="minorHAnsi"/>
                <w:sz w:val="22"/>
                <w:szCs w:val="22"/>
                <w:shd w:val="clear" w:color="auto" w:fill="FFFFFF"/>
              </w:rPr>
              <w:t>)</w:t>
            </w:r>
          </w:p>
        </w:tc>
      </w:tr>
    </w:tbl>
    <w:p w14:paraId="6339BB88" w14:textId="7A9B9001" w:rsidR="00A60BCB" w:rsidRPr="00135E69" w:rsidRDefault="00D952BA">
      <w:pPr>
        <w:rPr>
          <w:rFonts w:asciiTheme="minorHAnsi" w:hAnsiTheme="minorHAnsi" w:cstheme="minorHAnsi"/>
          <w:sz w:val="22"/>
          <w:szCs w:val="22"/>
        </w:rPr>
      </w:pPr>
      <w:r w:rsidRPr="00135E69">
        <w:rPr>
          <w:rFonts w:asciiTheme="minorHAnsi" w:hAnsiTheme="minorHAnsi" w:cstheme="minorHAnsi"/>
          <w:sz w:val="22"/>
          <w:szCs w:val="22"/>
        </w:rPr>
        <w:lastRenderedPageBreak/>
        <w:br/>
      </w:r>
    </w:p>
    <w:sectPr w:rsidR="00A60BCB" w:rsidRPr="00135E69" w:rsidSect="00431BC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D2C28"/>
    <w:multiLevelType w:val="hybridMultilevel"/>
    <w:tmpl w:val="53AA1494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02710"/>
    <w:multiLevelType w:val="hybridMultilevel"/>
    <w:tmpl w:val="975878CE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967B8"/>
    <w:multiLevelType w:val="hybridMultilevel"/>
    <w:tmpl w:val="A028CEA0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E246E"/>
    <w:multiLevelType w:val="hybridMultilevel"/>
    <w:tmpl w:val="B25CFF9E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F3BDE"/>
    <w:multiLevelType w:val="hybridMultilevel"/>
    <w:tmpl w:val="E25A4E5E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115AA"/>
    <w:multiLevelType w:val="hybridMultilevel"/>
    <w:tmpl w:val="814E324E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D03A11"/>
    <w:multiLevelType w:val="hybridMultilevel"/>
    <w:tmpl w:val="B3C4EE2A"/>
    <w:lvl w:ilvl="0" w:tplc="6220F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DMxMTY2Njc2sDBW0lEKTi0uzszPAykwqgUA6OsU0ywAAAA="/>
  </w:docVars>
  <w:rsids>
    <w:rsidRoot w:val="00D952BA"/>
    <w:rsid w:val="00041155"/>
    <w:rsid w:val="000572B9"/>
    <w:rsid w:val="00135E69"/>
    <w:rsid w:val="001C72AB"/>
    <w:rsid w:val="001D301F"/>
    <w:rsid w:val="002277EC"/>
    <w:rsid w:val="0026297B"/>
    <w:rsid w:val="002B3C25"/>
    <w:rsid w:val="002D31E7"/>
    <w:rsid w:val="002E6FB4"/>
    <w:rsid w:val="00303647"/>
    <w:rsid w:val="003C294D"/>
    <w:rsid w:val="00431BC9"/>
    <w:rsid w:val="0045719F"/>
    <w:rsid w:val="00475CEF"/>
    <w:rsid w:val="004B196D"/>
    <w:rsid w:val="00505D85"/>
    <w:rsid w:val="00514D50"/>
    <w:rsid w:val="005B6360"/>
    <w:rsid w:val="007639ED"/>
    <w:rsid w:val="008E79E6"/>
    <w:rsid w:val="008F51AF"/>
    <w:rsid w:val="009540F6"/>
    <w:rsid w:val="009B2173"/>
    <w:rsid w:val="00A60BCB"/>
    <w:rsid w:val="00A6782A"/>
    <w:rsid w:val="00A938FB"/>
    <w:rsid w:val="00AE68BB"/>
    <w:rsid w:val="00B12D92"/>
    <w:rsid w:val="00B142AE"/>
    <w:rsid w:val="00BB1EED"/>
    <w:rsid w:val="00C3405A"/>
    <w:rsid w:val="00CB35C9"/>
    <w:rsid w:val="00D1338D"/>
    <w:rsid w:val="00D538A2"/>
    <w:rsid w:val="00D734B9"/>
    <w:rsid w:val="00D952BA"/>
    <w:rsid w:val="00DE665E"/>
    <w:rsid w:val="00DE7218"/>
    <w:rsid w:val="00E12F30"/>
    <w:rsid w:val="00F27EA1"/>
    <w:rsid w:val="00F45B6A"/>
    <w:rsid w:val="00F86659"/>
    <w:rsid w:val="00F86F34"/>
    <w:rsid w:val="00FB6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DBCA"/>
  <w15:chartTrackingRefBased/>
  <w15:docId w15:val="{A37CCDA8-BAB0-4D8A-A8F5-B5A60BAA4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7E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952BA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952B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pl-en">
    <w:name w:val="pl-en"/>
    <w:basedOn w:val="DefaultParagraphFont"/>
    <w:rsid w:val="00431BC9"/>
  </w:style>
  <w:style w:type="character" w:customStyle="1" w:styleId="pl-k">
    <w:name w:val="pl-k"/>
    <w:basedOn w:val="DefaultParagraphFont"/>
    <w:rsid w:val="00431BC9"/>
  </w:style>
  <w:style w:type="paragraph" w:styleId="ListParagraph">
    <w:name w:val="List Paragraph"/>
    <w:basedOn w:val="Normal"/>
    <w:uiPriority w:val="34"/>
    <w:qFormat/>
    <w:rsid w:val="00D538A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27EA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27EA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66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2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String_(C%2B%2B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Yanran</dc:creator>
  <cp:keywords/>
  <dc:description/>
  <cp:lastModifiedBy>Zhao Yanran</cp:lastModifiedBy>
  <cp:revision>31</cp:revision>
  <dcterms:created xsi:type="dcterms:W3CDTF">2018-04-07T20:27:00Z</dcterms:created>
  <dcterms:modified xsi:type="dcterms:W3CDTF">2018-04-08T01:46:00Z</dcterms:modified>
</cp:coreProperties>
</file>